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4840B2" w14:textId="1956618F" w:rsidR="00560411" w:rsidRDefault="008B0EFD" w:rsidP="00560411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r w:rsidRPr="008B0EFD"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>Before we can proceed with stylometric analysis, we need to load the files containing all 85 papers into convenient data structures in computer memory</w:t>
      </w:r>
      <w:r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>.</w:t>
      </w:r>
    </w:p>
    <w:p w14:paraId="21E962C6" w14:textId="1DF8D164" w:rsidR="008B0EFD" w:rsidRPr="00560411" w:rsidRDefault="008B0EFD" w:rsidP="00560411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</w:pPr>
      <w:proofErr w:type="spellStart"/>
      <w:r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>Phython</w:t>
      </w:r>
      <w:proofErr w:type="spellEnd"/>
      <w:r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 xml:space="preserve"> dictionary is currently used</w:t>
      </w:r>
      <w:r w:rsidR="0063489A"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 xml:space="preserve"> to map out which paper belongs to who</w:t>
      </w:r>
      <w:bookmarkStart w:id="0" w:name="_GoBack"/>
      <w:bookmarkEnd w:id="0"/>
      <w:r>
        <w:rPr>
          <w:rFonts w:ascii="Verdana" w:eastAsia="Times New Roman" w:hAnsi="Verdana" w:cs="Times New Roman"/>
          <w:color w:val="292B2C"/>
          <w:sz w:val="24"/>
          <w:szCs w:val="24"/>
          <w:lang w:eastAsia="en-ZA"/>
        </w:rPr>
        <w:t>.</w:t>
      </w:r>
    </w:p>
    <w:sectPr w:rsidR="008B0EFD" w:rsidRPr="005604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8D2C10"/>
    <w:multiLevelType w:val="multilevel"/>
    <w:tmpl w:val="4D54E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6255726"/>
    <w:multiLevelType w:val="multilevel"/>
    <w:tmpl w:val="29DC2A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E226890"/>
    <w:multiLevelType w:val="hybridMultilevel"/>
    <w:tmpl w:val="180A9142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0MzY1tzSzNDE1MzJT0lEKTi0uzszPAykwqgUAzb6/5iwAAAA="/>
  </w:docVars>
  <w:rsids>
    <w:rsidRoot w:val="00C40169"/>
    <w:rsid w:val="00560411"/>
    <w:rsid w:val="00623DF5"/>
    <w:rsid w:val="0063489A"/>
    <w:rsid w:val="008B0EFD"/>
    <w:rsid w:val="00AF768B"/>
    <w:rsid w:val="00C40169"/>
    <w:rsid w:val="00E0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6E441E"/>
  <w15:chartTrackingRefBased/>
  <w15:docId w15:val="{B62F0874-BD95-4445-878E-A58452240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0411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60411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56041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04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4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 Thokoa</dc:creator>
  <cp:keywords/>
  <dc:description/>
  <cp:lastModifiedBy>Neo Thokoa</cp:lastModifiedBy>
  <cp:revision>7</cp:revision>
  <dcterms:created xsi:type="dcterms:W3CDTF">2018-09-23T08:06:00Z</dcterms:created>
  <dcterms:modified xsi:type="dcterms:W3CDTF">2018-09-23T12:32:00Z</dcterms:modified>
</cp:coreProperties>
</file>